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Dec 16 2023 / Dec 16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